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1E443" w14:textId="77777777" w:rsidR="004800EF" w:rsidRDefault="007D21DF" w:rsidP="004800EF">
      <w:pPr>
        <w:pStyle w:val="Heading1"/>
        <w:jc w:val="right"/>
      </w:pPr>
      <w:r>
        <w:t xml:space="preserve"> </w:t>
      </w:r>
    </w:p>
    <w:p w14:paraId="24CED0C2" w14:textId="77777777" w:rsidR="004800EF" w:rsidRDefault="004800EF" w:rsidP="004800EF">
      <w:pPr>
        <w:pStyle w:val="Heading1"/>
        <w:jc w:val="right"/>
      </w:pPr>
    </w:p>
    <w:p w14:paraId="2D2B63F7" w14:textId="77777777" w:rsidR="00FC4ED4" w:rsidRDefault="00FC4ED4" w:rsidP="004800EF">
      <w:pPr>
        <w:pStyle w:val="Heading1"/>
        <w:jc w:val="right"/>
        <w:rPr>
          <w:b/>
          <w:sz w:val="44"/>
        </w:rPr>
      </w:pPr>
    </w:p>
    <w:p w14:paraId="74A6CB20" w14:textId="5E278B48" w:rsidR="00B57E80" w:rsidRDefault="0066742F" w:rsidP="00576198">
      <w:pPr>
        <w:jc w:val="right"/>
        <w:rPr>
          <w:b/>
          <w:bCs/>
          <w:color w:val="4472C4" w:themeColor="accent5"/>
          <w:sz w:val="48"/>
        </w:rPr>
      </w:pPr>
      <w:r>
        <w:rPr>
          <w:b/>
          <w:bCs/>
          <w:color w:val="4472C4" w:themeColor="accent5"/>
          <w:sz w:val="48"/>
        </w:rPr>
        <w:t>Web Application Development</w:t>
      </w:r>
    </w:p>
    <w:p w14:paraId="2E173EB8" w14:textId="16473D65" w:rsidR="0066742F" w:rsidRPr="0066742F" w:rsidRDefault="0066742F" w:rsidP="00576198">
      <w:pPr>
        <w:jc w:val="right"/>
        <w:rPr>
          <w:b/>
          <w:bCs/>
          <w:color w:val="FF0000"/>
          <w:sz w:val="36"/>
          <w:szCs w:val="16"/>
        </w:rPr>
      </w:pPr>
      <w:r w:rsidRPr="0066742F">
        <w:rPr>
          <w:b/>
          <w:bCs/>
          <w:color w:val="FF0000"/>
          <w:sz w:val="36"/>
          <w:szCs w:val="16"/>
        </w:rPr>
        <w:t xml:space="preserve">Assignment </w:t>
      </w:r>
      <w:r w:rsidR="004F41E5">
        <w:rPr>
          <w:b/>
          <w:bCs/>
          <w:color w:val="FF0000"/>
          <w:sz w:val="36"/>
          <w:szCs w:val="16"/>
        </w:rPr>
        <w:t>2</w:t>
      </w:r>
    </w:p>
    <w:p w14:paraId="3DCB8702" w14:textId="77777777" w:rsidR="00035897" w:rsidRPr="00E70C06" w:rsidRDefault="00035897" w:rsidP="00576198">
      <w:pPr>
        <w:jc w:val="right"/>
        <w:rPr>
          <w:color w:val="4472C4" w:themeColor="accent5"/>
          <w:sz w:val="48"/>
        </w:rPr>
      </w:pPr>
    </w:p>
    <w:p w14:paraId="44071F48" w14:textId="794590F8" w:rsidR="004800EF" w:rsidRDefault="004800EF" w:rsidP="004800EF"/>
    <w:p w14:paraId="7CD77379" w14:textId="7075F30C" w:rsidR="009E1634" w:rsidRDefault="009E1634" w:rsidP="004800EF"/>
    <w:p w14:paraId="77FA0A91" w14:textId="4E745C94" w:rsidR="009E1634" w:rsidRDefault="009E1634" w:rsidP="004800EF"/>
    <w:p w14:paraId="61107600" w14:textId="4F8BCED7" w:rsidR="009E1634" w:rsidRDefault="009E1634" w:rsidP="004800EF"/>
    <w:p w14:paraId="418AFD13" w14:textId="0C1B9C1F" w:rsidR="009E1634" w:rsidRDefault="009E1634" w:rsidP="004800EF"/>
    <w:p w14:paraId="1A40F90D" w14:textId="499F2C82" w:rsidR="009E1634" w:rsidRDefault="009E1634" w:rsidP="004800EF"/>
    <w:p w14:paraId="7A7B4752" w14:textId="666C1BA8" w:rsidR="009E1634" w:rsidRDefault="009E1634" w:rsidP="004800EF"/>
    <w:p w14:paraId="5C6DFA6F" w14:textId="022D5E94" w:rsidR="009E1634" w:rsidRDefault="009E1634" w:rsidP="004800EF"/>
    <w:p w14:paraId="2191F69C" w14:textId="77AE83E8" w:rsidR="009E1634" w:rsidRDefault="009E1634" w:rsidP="004800EF"/>
    <w:p w14:paraId="7D0745D3" w14:textId="1B0EBB3F" w:rsidR="009E1634" w:rsidRDefault="009E1634" w:rsidP="004800EF"/>
    <w:p w14:paraId="1F3222A6" w14:textId="61680E13" w:rsidR="009E1634" w:rsidRDefault="009E1634" w:rsidP="004800EF"/>
    <w:p w14:paraId="6FF0CB96" w14:textId="39B3CCFB" w:rsidR="009E1634" w:rsidRDefault="009E1634" w:rsidP="004800EF"/>
    <w:p w14:paraId="41CB7FD7" w14:textId="77777777" w:rsidR="0014233B" w:rsidRDefault="0014233B" w:rsidP="004800EF"/>
    <w:p w14:paraId="584C27E6" w14:textId="77777777" w:rsidR="009E1634" w:rsidRDefault="009E1634" w:rsidP="004800EF"/>
    <w:p w14:paraId="6047F8E7" w14:textId="77777777" w:rsidR="00624C6C" w:rsidRDefault="00624C6C" w:rsidP="004800EF"/>
    <w:p w14:paraId="44249766" w14:textId="77777777" w:rsidR="00624C6C" w:rsidRDefault="00624C6C" w:rsidP="004800EF"/>
    <w:p w14:paraId="4AD109F5" w14:textId="77777777" w:rsidR="004800EF" w:rsidRPr="00E70C06" w:rsidRDefault="004800EF" w:rsidP="004800EF">
      <w:pPr>
        <w:rPr>
          <w:b/>
          <w:sz w:val="28"/>
        </w:rPr>
      </w:pPr>
    </w:p>
    <w:p w14:paraId="5077D70B" w14:textId="77777777" w:rsidR="004800EF" w:rsidRPr="00E70C06" w:rsidRDefault="004800EF" w:rsidP="004800EF">
      <w:pPr>
        <w:jc w:val="right"/>
        <w:rPr>
          <w:b/>
          <w:sz w:val="28"/>
        </w:rPr>
      </w:pPr>
      <w:r w:rsidRPr="00E70C06">
        <w:rPr>
          <w:b/>
          <w:sz w:val="28"/>
        </w:rPr>
        <w:t>Mathew Dony Chittezhath</w:t>
      </w:r>
    </w:p>
    <w:p w14:paraId="20818F13" w14:textId="77777777" w:rsidR="004800EF" w:rsidRPr="00E70C06" w:rsidRDefault="004800EF" w:rsidP="004800EF">
      <w:pPr>
        <w:jc w:val="right"/>
        <w:rPr>
          <w:b/>
          <w:sz w:val="28"/>
        </w:rPr>
      </w:pPr>
      <w:r w:rsidRPr="00E70C06">
        <w:rPr>
          <w:b/>
          <w:sz w:val="28"/>
        </w:rPr>
        <w:t>102617305</w:t>
      </w:r>
    </w:p>
    <w:p w14:paraId="255A89B8" w14:textId="77777777" w:rsidR="004800EF" w:rsidRPr="004800EF" w:rsidRDefault="004800EF" w:rsidP="004800EF">
      <w:pPr>
        <w:rPr>
          <w:sz w:val="24"/>
        </w:rPr>
      </w:pPr>
    </w:p>
    <w:p w14:paraId="1D622C11" w14:textId="77777777" w:rsidR="004800EF" w:rsidRPr="004800EF" w:rsidRDefault="004800EF" w:rsidP="004800EF">
      <w:pPr>
        <w:rPr>
          <w:sz w:val="24"/>
        </w:rPr>
      </w:pPr>
    </w:p>
    <w:p w14:paraId="5A4141F2" w14:textId="77777777" w:rsidR="004800EF" w:rsidRPr="004800EF" w:rsidRDefault="004800EF" w:rsidP="004800EF">
      <w:pPr>
        <w:rPr>
          <w:sz w:val="24"/>
        </w:rPr>
      </w:pPr>
    </w:p>
    <w:p w14:paraId="148BBC7B" w14:textId="77777777" w:rsidR="004800EF" w:rsidRPr="004800EF" w:rsidRDefault="004800EF" w:rsidP="004800EF">
      <w:pPr>
        <w:rPr>
          <w:sz w:val="24"/>
        </w:rPr>
      </w:pPr>
    </w:p>
    <w:p w14:paraId="0F9A5D43" w14:textId="13171DB4" w:rsidR="008A41AE" w:rsidRPr="007114B1" w:rsidRDefault="008A41AE" w:rsidP="007114B1">
      <w:pPr>
        <w:tabs>
          <w:tab w:val="left" w:pos="5460"/>
        </w:tabs>
        <w:rPr>
          <w:sz w:val="24"/>
        </w:rPr>
      </w:pPr>
    </w:p>
    <w:p w14:paraId="73A90CC0" w14:textId="1494B98E" w:rsidR="00D967A7" w:rsidRDefault="00C036BE" w:rsidP="00D32899">
      <w:pPr>
        <w:pStyle w:val="Heading1"/>
        <w:rPr>
          <w:b/>
          <w:bCs/>
          <w:sz w:val="40"/>
          <w:szCs w:val="40"/>
        </w:rPr>
      </w:pPr>
      <w:bookmarkStart w:id="0" w:name="_Toc36304693"/>
      <w:r w:rsidRPr="00C036BE">
        <w:rPr>
          <w:b/>
          <w:bCs/>
          <w:sz w:val="40"/>
          <w:szCs w:val="40"/>
        </w:rPr>
        <w:lastRenderedPageBreak/>
        <w:t>R</w:t>
      </w:r>
      <w:bookmarkEnd w:id="0"/>
      <w:r w:rsidR="00306B71">
        <w:rPr>
          <w:b/>
          <w:bCs/>
          <w:sz w:val="40"/>
          <w:szCs w:val="40"/>
        </w:rPr>
        <w:t>eadme</w:t>
      </w:r>
    </w:p>
    <w:p w14:paraId="1066A26B" w14:textId="77777777" w:rsidR="003A5EB1" w:rsidRPr="003A5EB1" w:rsidRDefault="003A5EB1" w:rsidP="003A5EB1"/>
    <w:p w14:paraId="0901ED82" w14:textId="3416230C" w:rsidR="00306B71" w:rsidRDefault="00306B71" w:rsidP="00306B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ourierNewPSMT" w:hAnsi="CourierNewPSMT" w:cs="CourierNewPSMT"/>
          <w:sz w:val="24"/>
          <w:szCs w:val="24"/>
        </w:rPr>
        <w:t xml:space="preserve">o </w:t>
      </w:r>
      <w:r>
        <w:rPr>
          <w:rFonts w:ascii="Times New Roman" w:hAnsi="Times New Roman" w:cs="Times New Roman"/>
          <w:sz w:val="24"/>
          <w:szCs w:val="24"/>
        </w:rPr>
        <w:t xml:space="preserve">URL for Assignment </w:t>
      </w:r>
      <w:r w:rsidR="00A14C2F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A015903" w14:textId="77777777" w:rsidR="00306B71" w:rsidRDefault="00306B71" w:rsidP="00306B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D1E608" w14:textId="5D289066" w:rsidR="00306B71" w:rsidRPr="00845BE4" w:rsidRDefault="00845BE4" w:rsidP="00845BE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te Map: </w:t>
      </w:r>
      <w:hyperlink r:id="rId8" w:history="1">
        <w:r w:rsidRPr="005126CA">
          <w:rPr>
            <w:rStyle w:val="Hyperlink"/>
          </w:rPr>
          <w:t>https://mercury.swin.edu.au/cos80021/s102617305/Assignment2/buyonline.htm</w:t>
        </w:r>
      </w:hyperlink>
    </w:p>
    <w:p w14:paraId="7838707E" w14:textId="77777777" w:rsidR="00845BE4" w:rsidRPr="00D42488" w:rsidRDefault="00845BE4" w:rsidP="00845BE4">
      <w:pPr>
        <w:pStyle w:val="ListParagraph"/>
        <w:autoSpaceDE w:val="0"/>
        <w:autoSpaceDN w:val="0"/>
        <w:adjustRightInd w:val="0"/>
        <w:spacing w:after="0" w:line="240" w:lineRule="auto"/>
        <w:ind w:left="567"/>
        <w:rPr>
          <w:rFonts w:ascii="Times New Roman" w:hAnsi="Times New Roman" w:cs="Times New Roman"/>
          <w:sz w:val="24"/>
          <w:szCs w:val="24"/>
        </w:rPr>
      </w:pPr>
    </w:p>
    <w:p w14:paraId="1072AC82" w14:textId="77777777" w:rsidR="00306B71" w:rsidRDefault="00306B71" w:rsidP="00306B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ourierNewPSMT" w:hAnsi="CourierNewPSMT" w:cs="CourierNewPSMT"/>
          <w:sz w:val="24"/>
          <w:szCs w:val="24"/>
        </w:rPr>
        <w:t xml:space="preserve">o </w:t>
      </w:r>
      <w:r>
        <w:rPr>
          <w:rFonts w:ascii="Times New Roman" w:hAnsi="Times New Roman" w:cs="Times New Roman"/>
          <w:sz w:val="24"/>
          <w:szCs w:val="24"/>
        </w:rPr>
        <w:t xml:space="preserve">Brief instructions on how to use the system: </w:t>
      </w:r>
    </w:p>
    <w:p w14:paraId="1A50A469" w14:textId="77777777" w:rsidR="00306B71" w:rsidRDefault="00306B71" w:rsidP="00306B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82F081" w14:textId="745839DD" w:rsidR="00845BE4" w:rsidRDefault="00845BE4" w:rsidP="00244FF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ustomer can register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BuyOnl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opping site</w:t>
      </w:r>
      <w:r w:rsidR="00907B8A">
        <w:rPr>
          <w:rFonts w:ascii="Times New Roman" w:hAnsi="Times New Roman" w:cs="Times New Roman"/>
          <w:sz w:val="24"/>
          <w:szCs w:val="24"/>
        </w:rPr>
        <w:t xml:space="preserve"> and then can login using his/her credentials. Upon successful login, the customer is redirected to the Buying Portal where the customer can add necessary items to the shopping cart</w:t>
      </w:r>
      <w:r w:rsidR="0074307D">
        <w:rPr>
          <w:rFonts w:ascii="Times New Roman" w:hAnsi="Times New Roman" w:cs="Times New Roman"/>
          <w:sz w:val="24"/>
          <w:szCs w:val="24"/>
        </w:rPr>
        <w:t>. The customer can then cancel or confirm the purchase.</w:t>
      </w:r>
    </w:p>
    <w:p w14:paraId="77B0C77F" w14:textId="25D5B3CC" w:rsidR="0074307D" w:rsidRDefault="0074307D" w:rsidP="00244FF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tore Manager of </w:t>
      </w:r>
      <w:proofErr w:type="spellStart"/>
      <w:r>
        <w:rPr>
          <w:rFonts w:ascii="Times New Roman" w:hAnsi="Times New Roman" w:cs="Times New Roman"/>
          <w:sz w:val="24"/>
          <w:szCs w:val="24"/>
        </w:rPr>
        <w:t>BuyOnl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n login using his/her credentials can then add a new item to the shopping </w:t>
      </w:r>
      <w:proofErr w:type="spellStart"/>
      <w:r>
        <w:rPr>
          <w:rFonts w:ascii="Times New Roman" w:hAnsi="Times New Roman" w:cs="Times New Roman"/>
          <w:sz w:val="24"/>
          <w:szCs w:val="24"/>
        </w:rPr>
        <w:t>catalo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sing </w:t>
      </w:r>
      <w:r w:rsidRPr="0074307D">
        <w:rPr>
          <w:rFonts w:ascii="Times New Roman" w:hAnsi="Times New Roman" w:cs="Times New Roman"/>
          <w:i/>
          <w:iCs/>
          <w:sz w:val="24"/>
          <w:szCs w:val="24"/>
        </w:rPr>
        <w:t>Listing</w:t>
      </w:r>
      <w:r>
        <w:rPr>
          <w:rFonts w:ascii="Times New Roman" w:hAnsi="Times New Roman" w:cs="Times New Roman"/>
          <w:sz w:val="24"/>
          <w:szCs w:val="24"/>
        </w:rPr>
        <w:t xml:space="preserve"> page or Process the sold items in the shopping </w:t>
      </w:r>
      <w:proofErr w:type="spellStart"/>
      <w:r>
        <w:rPr>
          <w:rFonts w:ascii="Times New Roman" w:hAnsi="Times New Roman" w:cs="Times New Roman"/>
          <w:sz w:val="24"/>
          <w:szCs w:val="24"/>
        </w:rPr>
        <w:t>catalo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sing </w:t>
      </w:r>
      <w:r w:rsidRPr="0074307D">
        <w:rPr>
          <w:rFonts w:ascii="Times New Roman" w:hAnsi="Times New Roman" w:cs="Times New Roman"/>
          <w:i/>
          <w:iCs/>
          <w:sz w:val="24"/>
          <w:szCs w:val="24"/>
        </w:rPr>
        <w:t>Processing</w:t>
      </w:r>
      <w:r>
        <w:rPr>
          <w:rFonts w:ascii="Times New Roman" w:hAnsi="Times New Roman" w:cs="Times New Roman"/>
          <w:sz w:val="24"/>
          <w:szCs w:val="24"/>
        </w:rPr>
        <w:t xml:space="preserve"> page.</w:t>
      </w:r>
    </w:p>
    <w:p w14:paraId="74976CA7" w14:textId="7151BC08" w:rsidR="00306B71" w:rsidRPr="00C54A55" w:rsidRDefault="00306B71" w:rsidP="00306B7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303994" w14:textId="77777777" w:rsidR="00306B71" w:rsidRDefault="00306B71" w:rsidP="00306B7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CourierNewPSMT" w:hAnsi="CourierNewPSMT" w:cs="CourierNewPSMT"/>
          <w:sz w:val="24"/>
          <w:szCs w:val="24"/>
        </w:rPr>
        <w:t xml:space="preserve">o </w:t>
      </w:r>
      <w:r w:rsidRPr="0064431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list of all the files in the system:</w:t>
      </w:r>
    </w:p>
    <w:p w14:paraId="0240E75A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Assignment2 Check List.docx</w:t>
      </w:r>
    </w:p>
    <w:p w14:paraId="0EF81EFF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buying.htm</w:t>
      </w:r>
    </w:p>
    <w:p w14:paraId="5FC9D210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buying.js</w:t>
      </w:r>
    </w:p>
    <w:p w14:paraId="5C8C8DD9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buyonline.htm</w:t>
      </w:r>
    </w:p>
    <w:p w14:paraId="172A961A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proofErr w:type="spellStart"/>
      <w:r w:rsidRPr="00FF45C4">
        <w:rPr>
          <w:rFonts w:ascii="Times New Roman" w:hAnsi="Times New Roman" w:cs="Times New Roman"/>
          <w:sz w:val="36"/>
          <w:szCs w:val="36"/>
        </w:rPr>
        <w:t>cartCheckout.php</w:t>
      </w:r>
      <w:proofErr w:type="spellEnd"/>
    </w:p>
    <w:p w14:paraId="57CD15DF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proofErr w:type="spellStart"/>
      <w:r w:rsidRPr="00FF45C4">
        <w:rPr>
          <w:rFonts w:ascii="Times New Roman" w:hAnsi="Times New Roman" w:cs="Times New Roman"/>
          <w:sz w:val="36"/>
          <w:szCs w:val="36"/>
        </w:rPr>
        <w:t>checkDuplicateEmail.php</w:t>
      </w:r>
      <w:proofErr w:type="spellEnd"/>
    </w:p>
    <w:p w14:paraId="71CCEF37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proofErr w:type="spellStart"/>
      <w:r w:rsidRPr="00FF45C4">
        <w:rPr>
          <w:rFonts w:ascii="Times New Roman" w:hAnsi="Times New Roman" w:cs="Times New Roman"/>
          <w:sz w:val="36"/>
          <w:szCs w:val="36"/>
        </w:rPr>
        <w:t>checkDuplicateItemName.php</w:t>
      </w:r>
      <w:proofErr w:type="spellEnd"/>
    </w:p>
    <w:p w14:paraId="5E01FDB3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proofErr w:type="spellStart"/>
      <w:r w:rsidRPr="00FF45C4">
        <w:rPr>
          <w:rFonts w:ascii="Times New Roman" w:hAnsi="Times New Roman" w:cs="Times New Roman"/>
          <w:sz w:val="36"/>
          <w:szCs w:val="36"/>
        </w:rPr>
        <w:t>checkManagerLogin.php</w:t>
      </w:r>
      <w:proofErr w:type="spellEnd"/>
    </w:p>
    <w:p w14:paraId="0D6EAB73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customer.xml</w:t>
      </w:r>
    </w:p>
    <w:p w14:paraId="69B41212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proofErr w:type="spellStart"/>
      <w:r w:rsidRPr="00FF45C4">
        <w:rPr>
          <w:rFonts w:ascii="Times New Roman" w:hAnsi="Times New Roman" w:cs="Times New Roman"/>
          <w:sz w:val="36"/>
          <w:szCs w:val="36"/>
        </w:rPr>
        <w:t>customerLogout.php</w:t>
      </w:r>
      <w:proofErr w:type="spellEnd"/>
    </w:p>
    <w:p w14:paraId="3C263EB1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filelist.txt</w:t>
      </w:r>
    </w:p>
    <w:p w14:paraId="223FD356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filenames.txt</w:t>
      </w:r>
    </w:p>
    <w:p w14:paraId="059B4537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proofErr w:type="spellStart"/>
      <w:r w:rsidRPr="00FF45C4">
        <w:rPr>
          <w:rFonts w:ascii="Times New Roman" w:hAnsi="Times New Roman" w:cs="Times New Roman"/>
          <w:sz w:val="36"/>
          <w:szCs w:val="36"/>
        </w:rPr>
        <w:t>getGoodsTable.php</w:t>
      </w:r>
      <w:proofErr w:type="spellEnd"/>
    </w:p>
    <w:p w14:paraId="30BB0096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goods.xml</w:t>
      </w:r>
    </w:p>
    <w:p w14:paraId="11123769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listing.htm</w:t>
      </w:r>
    </w:p>
    <w:p w14:paraId="02E48479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listing.js</w:t>
      </w:r>
    </w:p>
    <w:p w14:paraId="13BADAD2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proofErr w:type="spellStart"/>
      <w:r w:rsidRPr="00FF45C4">
        <w:rPr>
          <w:rFonts w:ascii="Times New Roman" w:hAnsi="Times New Roman" w:cs="Times New Roman"/>
          <w:sz w:val="36"/>
          <w:szCs w:val="36"/>
        </w:rPr>
        <w:t>listing.php</w:t>
      </w:r>
      <w:proofErr w:type="spellEnd"/>
    </w:p>
    <w:p w14:paraId="02695B00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login.htm</w:t>
      </w:r>
    </w:p>
    <w:p w14:paraId="1ED4B5AA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login.js</w:t>
      </w:r>
    </w:p>
    <w:p w14:paraId="614A0A1C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proofErr w:type="spellStart"/>
      <w:r w:rsidRPr="00FF45C4">
        <w:rPr>
          <w:rFonts w:ascii="Times New Roman" w:hAnsi="Times New Roman" w:cs="Times New Roman"/>
          <w:sz w:val="36"/>
          <w:szCs w:val="36"/>
        </w:rPr>
        <w:t>login.php</w:t>
      </w:r>
      <w:proofErr w:type="spellEnd"/>
    </w:p>
    <w:p w14:paraId="7072AC5C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logo.png</w:t>
      </w:r>
    </w:p>
    <w:p w14:paraId="7A4B3D9B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logout.htm</w:t>
      </w:r>
    </w:p>
    <w:p w14:paraId="33874AA3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logout.js</w:t>
      </w:r>
    </w:p>
    <w:p w14:paraId="68471545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proofErr w:type="spellStart"/>
      <w:r w:rsidRPr="00FF45C4">
        <w:rPr>
          <w:rFonts w:ascii="Times New Roman" w:hAnsi="Times New Roman" w:cs="Times New Roman"/>
          <w:sz w:val="36"/>
          <w:szCs w:val="36"/>
        </w:rPr>
        <w:t>ManageCart.php</w:t>
      </w:r>
      <w:proofErr w:type="spellEnd"/>
    </w:p>
    <w:p w14:paraId="0A07F1E7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lastRenderedPageBreak/>
        <w:t>manager.txt</w:t>
      </w:r>
    </w:p>
    <w:p w14:paraId="6DD7EBBA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proofErr w:type="spellStart"/>
      <w:r w:rsidRPr="00FF45C4">
        <w:rPr>
          <w:rFonts w:ascii="Times New Roman" w:hAnsi="Times New Roman" w:cs="Times New Roman"/>
          <w:sz w:val="36"/>
          <w:szCs w:val="36"/>
        </w:rPr>
        <w:t>managerLogout.php</w:t>
      </w:r>
      <w:proofErr w:type="spellEnd"/>
    </w:p>
    <w:p w14:paraId="0F7B4359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mlogin.htm</w:t>
      </w:r>
    </w:p>
    <w:p w14:paraId="06D35BB7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mlogin.js</w:t>
      </w:r>
    </w:p>
    <w:p w14:paraId="75723FAA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proofErr w:type="spellStart"/>
      <w:r w:rsidRPr="00FF45C4">
        <w:rPr>
          <w:rFonts w:ascii="Times New Roman" w:hAnsi="Times New Roman" w:cs="Times New Roman"/>
          <w:sz w:val="36"/>
          <w:szCs w:val="36"/>
        </w:rPr>
        <w:t>mlogin.php</w:t>
      </w:r>
      <w:proofErr w:type="spellEnd"/>
    </w:p>
    <w:p w14:paraId="3B0141D6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processing.htm</w:t>
      </w:r>
    </w:p>
    <w:p w14:paraId="3A4789EE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processing.js</w:t>
      </w:r>
    </w:p>
    <w:p w14:paraId="65834B79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proofErr w:type="spellStart"/>
      <w:r w:rsidRPr="00FF45C4">
        <w:rPr>
          <w:rFonts w:ascii="Times New Roman" w:hAnsi="Times New Roman" w:cs="Times New Roman"/>
          <w:sz w:val="36"/>
          <w:szCs w:val="36"/>
        </w:rPr>
        <w:t>processing.php</w:t>
      </w:r>
      <w:proofErr w:type="spellEnd"/>
    </w:p>
    <w:p w14:paraId="78F33CE4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readme.docx</w:t>
      </w:r>
    </w:p>
    <w:p w14:paraId="2673F229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register.htm</w:t>
      </w:r>
    </w:p>
    <w:p w14:paraId="491DE822" w14:textId="77777777" w:rsidR="00FF45C4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r w:rsidRPr="00FF45C4">
        <w:rPr>
          <w:rFonts w:ascii="Times New Roman" w:hAnsi="Times New Roman" w:cs="Times New Roman"/>
          <w:sz w:val="36"/>
          <w:szCs w:val="36"/>
        </w:rPr>
        <w:t>register.js</w:t>
      </w:r>
    </w:p>
    <w:p w14:paraId="77B492BD" w14:textId="1B5F4702" w:rsidR="00B273B7" w:rsidRPr="00FF45C4" w:rsidRDefault="00FF45C4" w:rsidP="00FF45C4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36"/>
          <w:szCs w:val="36"/>
        </w:rPr>
      </w:pPr>
      <w:proofErr w:type="spellStart"/>
      <w:r w:rsidRPr="00FF45C4">
        <w:rPr>
          <w:rFonts w:ascii="Times New Roman" w:hAnsi="Times New Roman" w:cs="Times New Roman"/>
          <w:sz w:val="36"/>
          <w:szCs w:val="36"/>
        </w:rPr>
        <w:t>register.php</w:t>
      </w:r>
      <w:proofErr w:type="spellEnd"/>
    </w:p>
    <w:sectPr w:rsidR="00B273B7" w:rsidRPr="00FF45C4" w:rsidSect="000F624F">
      <w:footerReference w:type="default" r:id="rId9"/>
      <w:pgSz w:w="11906" w:h="16838"/>
      <w:pgMar w:top="709" w:right="1440" w:bottom="284" w:left="1440" w:header="708" w:footer="1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11CF72" w14:textId="77777777" w:rsidR="0085706D" w:rsidRDefault="0085706D" w:rsidP="007D21DF">
      <w:pPr>
        <w:spacing w:after="0" w:line="240" w:lineRule="auto"/>
      </w:pPr>
      <w:r>
        <w:separator/>
      </w:r>
    </w:p>
  </w:endnote>
  <w:endnote w:type="continuationSeparator" w:id="0">
    <w:p w14:paraId="5DD3B485" w14:textId="77777777" w:rsidR="0085706D" w:rsidRDefault="0085706D" w:rsidP="007D2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NewPSMT">
    <w:altName w:val="Courier New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o-Regular">
    <w:altName w:val="Segoe U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656B6" w14:textId="5AA7281E" w:rsidR="00587F4A" w:rsidRDefault="00587F4A" w:rsidP="00D84596">
    <w:pPr>
      <w:pStyle w:val="Footer"/>
      <w:ind w:left="-567"/>
    </w:pPr>
    <w:r>
      <w:rPr>
        <w:rFonts w:ascii="Lato-Regular" w:hAnsi="Lato-Regular" w:cs="Lato-Regular"/>
        <w:sz w:val="20"/>
        <w:szCs w:val="20"/>
      </w:rPr>
      <w:t>COS8002</w:t>
    </w:r>
    <w:r w:rsidR="003A5EB1">
      <w:rPr>
        <w:rFonts w:ascii="Lato-Regular" w:hAnsi="Lato-Regular" w:cs="Lato-Regular"/>
        <w:sz w:val="20"/>
        <w:szCs w:val="20"/>
      </w:rPr>
      <w:t>1</w:t>
    </w:r>
    <w:r>
      <w:rPr>
        <w:rFonts w:ascii="Lato-Regular" w:hAnsi="Lato-Regular" w:cs="Lato-Regular"/>
        <w:sz w:val="20"/>
        <w:szCs w:val="20"/>
      </w:rPr>
      <w:t xml:space="preserve"> </w:t>
    </w:r>
    <w:r w:rsidR="003A5EB1">
      <w:rPr>
        <w:rFonts w:ascii="Lato-Regular" w:hAnsi="Lato-Regular" w:cs="Lato-Regular"/>
        <w:sz w:val="20"/>
        <w:szCs w:val="20"/>
      </w:rPr>
      <w:t>–</w:t>
    </w:r>
    <w:r>
      <w:rPr>
        <w:rFonts w:ascii="Lato-Regular" w:hAnsi="Lato-Regular" w:cs="Lato-Regular"/>
        <w:sz w:val="20"/>
        <w:szCs w:val="20"/>
      </w:rPr>
      <w:t xml:space="preserve"> </w:t>
    </w:r>
    <w:r w:rsidR="003A5EB1">
      <w:rPr>
        <w:rFonts w:ascii="Lato-Regular" w:hAnsi="Lato-Regular" w:cs="Lato-Regular"/>
        <w:sz w:val="20"/>
        <w:szCs w:val="20"/>
      </w:rPr>
      <w:t>Web Application Development</w:t>
    </w:r>
    <w:r>
      <w:tab/>
    </w:r>
    <w:r>
      <w:tab/>
    </w:r>
    <w:sdt>
      <w:sdtPr>
        <w:id w:val="9283223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7D295A0E" w14:textId="77777777" w:rsidR="00587F4A" w:rsidRDefault="00587F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EB6B18" w14:textId="77777777" w:rsidR="0085706D" w:rsidRDefault="0085706D" w:rsidP="007D21DF">
      <w:pPr>
        <w:spacing w:after="0" w:line="240" w:lineRule="auto"/>
      </w:pPr>
      <w:r>
        <w:separator/>
      </w:r>
    </w:p>
  </w:footnote>
  <w:footnote w:type="continuationSeparator" w:id="0">
    <w:p w14:paraId="42172A09" w14:textId="77777777" w:rsidR="0085706D" w:rsidRDefault="0085706D" w:rsidP="007D21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30B75"/>
    <w:multiLevelType w:val="hybridMultilevel"/>
    <w:tmpl w:val="1ECE203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332A26"/>
    <w:multiLevelType w:val="hybridMultilevel"/>
    <w:tmpl w:val="75B65B18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3EB0521"/>
    <w:multiLevelType w:val="hybridMultilevel"/>
    <w:tmpl w:val="E42AE0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1A709A"/>
    <w:multiLevelType w:val="hybridMultilevel"/>
    <w:tmpl w:val="1A20BB8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E57280C"/>
    <w:multiLevelType w:val="hybridMultilevel"/>
    <w:tmpl w:val="057A8C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DC30B6"/>
    <w:multiLevelType w:val="hybridMultilevel"/>
    <w:tmpl w:val="D56290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B973E6"/>
    <w:multiLevelType w:val="hybridMultilevel"/>
    <w:tmpl w:val="42760D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C21C54"/>
    <w:multiLevelType w:val="hybridMultilevel"/>
    <w:tmpl w:val="CF2696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973FAB"/>
    <w:multiLevelType w:val="hybridMultilevel"/>
    <w:tmpl w:val="96AA6E0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6BC06EF"/>
    <w:multiLevelType w:val="hybridMultilevel"/>
    <w:tmpl w:val="AB1CFC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467015"/>
    <w:multiLevelType w:val="hybridMultilevel"/>
    <w:tmpl w:val="F70C3D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10"/>
  </w:num>
  <w:num w:numId="7">
    <w:abstractNumId w:val="2"/>
  </w:num>
  <w:num w:numId="8">
    <w:abstractNumId w:val="9"/>
  </w:num>
  <w:num w:numId="9">
    <w:abstractNumId w:val="5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LAwMTE3MrEwtTBR0lEKTi0uzszPAykwNKgFANYFnectAAAA"/>
  </w:docVars>
  <w:rsids>
    <w:rsidRoot w:val="000D091D"/>
    <w:rsid w:val="00001CC5"/>
    <w:rsid w:val="0000353C"/>
    <w:rsid w:val="00004835"/>
    <w:rsid w:val="000072EA"/>
    <w:rsid w:val="00015948"/>
    <w:rsid w:val="000164D7"/>
    <w:rsid w:val="00017E5A"/>
    <w:rsid w:val="00020360"/>
    <w:rsid w:val="00021286"/>
    <w:rsid w:val="00023BAC"/>
    <w:rsid w:val="00023E64"/>
    <w:rsid w:val="00033139"/>
    <w:rsid w:val="00034D4B"/>
    <w:rsid w:val="00035897"/>
    <w:rsid w:val="00053618"/>
    <w:rsid w:val="00053723"/>
    <w:rsid w:val="000567A6"/>
    <w:rsid w:val="000626FE"/>
    <w:rsid w:val="00062853"/>
    <w:rsid w:val="00063EBE"/>
    <w:rsid w:val="00066A4C"/>
    <w:rsid w:val="00067E7D"/>
    <w:rsid w:val="000717B2"/>
    <w:rsid w:val="00071ACD"/>
    <w:rsid w:val="000815D9"/>
    <w:rsid w:val="00083E69"/>
    <w:rsid w:val="00085063"/>
    <w:rsid w:val="0009626E"/>
    <w:rsid w:val="000A2101"/>
    <w:rsid w:val="000A7F82"/>
    <w:rsid w:val="000B1FA7"/>
    <w:rsid w:val="000B2895"/>
    <w:rsid w:val="000B519F"/>
    <w:rsid w:val="000C2F9E"/>
    <w:rsid w:val="000D07BD"/>
    <w:rsid w:val="000D091D"/>
    <w:rsid w:val="000D1ED7"/>
    <w:rsid w:val="000E2970"/>
    <w:rsid w:val="000E39D8"/>
    <w:rsid w:val="000F4828"/>
    <w:rsid w:val="000F624F"/>
    <w:rsid w:val="001108AC"/>
    <w:rsid w:val="00122C40"/>
    <w:rsid w:val="00127FDE"/>
    <w:rsid w:val="00132449"/>
    <w:rsid w:val="00133779"/>
    <w:rsid w:val="0014233B"/>
    <w:rsid w:val="0014673D"/>
    <w:rsid w:val="0015371A"/>
    <w:rsid w:val="00153D03"/>
    <w:rsid w:val="00160E44"/>
    <w:rsid w:val="0017100D"/>
    <w:rsid w:val="00171D0A"/>
    <w:rsid w:val="0017249D"/>
    <w:rsid w:val="00172DAC"/>
    <w:rsid w:val="00173601"/>
    <w:rsid w:val="00173E76"/>
    <w:rsid w:val="00183176"/>
    <w:rsid w:val="001861B2"/>
    <w:rsid w:val="001940AA"/>
    <w:rsid w:val="00195C11"/>
    <w:rsid w:val="0019712F"/>
    <w:rsid w:val="001A08B8"/>
    <w:rsid w:val="001A1591"/>
    <w:rsid w:val="001B4265"/>
    <w:rsid w:val="001C3EF1"/>
    <w:rsid w:val="001C662D"/>
    <w:rsid w:val="001D564C"/>
    <w:rsid w:val="001D7ACC"/>
    <w:rsid w:val="001E149A"/>
    <w:rsid w:val="001F0032"/>
    <w:rsid w:val="001F28F2"/>
    <w:rsid w:val="001F390D"/>
    <w:rsid w:val="001F55D7"/>
    <w:rsid w:val="00201EE9"/>
    <w:rsid w:val="002031B5"/>
    <w:rsid w:val="00203DC3"/>
    <w:rsid w:val="00207B36"/>
    <w:rsid w:val="00207B6B"/>
    <w:rsid w:val="00213183"/>
    <w:rsid w:val="0022113D"/>
    <w:rsid w:val="0022255E"/>
    <w:rsid w:val="0022513E"/>
    <w:rsid w:val="00230088"/>
    <w:rsid w:val="002303CE"/>
    <w:rsid w:val="00232D3B"/>
    <w:rsid w:val="002335B2"/>
    <w:rsid w:val="0023665C"/>
    <w:rsid w:val="00241B21"/>
    <w:rsid w:val="00244FFB"/>
    <w:rsid w:val="0024725B"/>
    <w:rsid w:val="002500DE"/>
    <w:rsid w:val="00250E6C"/>
    <w:rsid w:val="0025211A"/>
    <w:rsid w:val="0025316C"/>
    <w:rsid w:val="0025459E"/>
    <w:rsid w:val="002629B4"/>
    <w:rsid w:val="00263735"/>
    <w:rsid w:val="002674E6"/>
    <w:rsid w:val="00276CE0"/>
    <w:rsid w:val="00287374"/>
    <w:rsid w:val="0028799C"/>
    <w:rsid w:val="00291BC2"/>
    <w:rsid w:val="00294D31"/>
    <w:rsid w:val="00294FAE"/>
    <w:rsid w:val="002A0D10"/>
    <w:rsid w:val="002A10F9"/>
    <w:rsid w:val="002A3173"/>
    <w:rsid w:val="002A3DDF"/>
    <w:rsid w:val="002B0B44"/>
    <w:rsid w:val="002B18EC"/>
    <w:rsid w:val="002B2987"/>
    <w:rsid w:val="002B44E7"/>
    <w:rsid w:val="002B6715"/>
    <w:rsid w:val="002D6161"/>
    <w:rsid w:val="002E264D"/>
    <w:rsid w:val="002F14B9"/>
    <w:rsid w:val="002F2F2D"/>
    <w:rsid w:val="002F3DBD"/>
    <w:rsid w:val="00301353"/>
    <w:rsid w:val="00306B71"/>
    <w:rsid w:val="00307633"/>
    <w:rsid w:val="00311CC6"/>
    <w:rsid w:val="00312BEF"/>
    <w:rsid w:val="00316610"/>
    <w:rsid w:val="0032627A"/>
    <w:rsid w:val="00326A72"/>
    <w:rsid w:val="0032781A"/>
    <w:rsid w:val="00334988"/>
    <w:rsid w:val="00336FA7"/>
    <w:rsid w:val="003418C7"/>
    <w:rsid w:val="0035407B"/>
    <w:rsid w:val="00355D16"/>
    <w:rsid w:val="0035785D"/>
    <w:rsid w:val="0036039F"/>
    <w:rsid w:val="003612B9"/>
    <w:rsid w:val="00364DED"/>
    <w:rsid w:val="00364F84"/>
    <w:rsid w:val="00366439"/>
    <w:rsid w:val="00367E66"/>
    <w:rsid w:val="00367F2D"/>
    <w:rsid w:val="0038505E"/>
    <w:rsid w:val="00387589"/>
    <w:rsid w:val="0039344B"/>
    <w:rsid w:val="003A147A"/>
    <w:rsid w:val="003A5EB1"/>
    <w:rsid w:val="003B42D9"/>
    <w:rsid w:val="003B5661"/>
    <w:rsid w:val="003E125B"/>
    <w:rsid w:val="003E2CD2"/>
    <w:rsid w:val="003E6FC3"/>
    <w:rsid w:val="003F3036"/>
    <w:rsid w:val="003F780A"/>
    <w:rsid w:val="00413A78"/>
    <w:rsid w:val="0041565D"/>
    <w:rsid w:val="00420163"/>
    <w:rsid w:val="0042568E"/>
    <w:rsid w:val="00425716"/>
    <w:rsid w:val="00431692"/>
    <w:rsid w:val="00431B38"/>
    <w:rsid w:val="00432F4A"/>
    <w:rsid w:val="004349D4"/>
    <w:rsid w:val="00445265"/>
    <w:rsid w:val="00446EBC"/>
    <w:rsid w:val="004477EB"/>
    <w:rsid w:val="0045112C"/>
    <w:rsid w:val="004524CB"/>
    <w:rsid w:val="0047088C"/>
    <w:rsid w:val="00470BC2"/>
    <w:rsid w:val="004752F8"/>
    <w:rsid w:val="00475389"/>
    <w:rsid w:val="004800EF"/>
    <w:rsid w:val="00480B98"/>
    <w:rsid w:val="00484BA1"/>
    <w:rsid w:val="00486538"/>
    <w:rsid w:val="00494539"/>
    <w:rsid w:val="00496794"/>
    <w:rsid w:val="004A6647"/>
    <w:rsid w:val="004A6997"/>
    <w:rsid w:val="004B1D0C"/>
    <w:rsid w:val="004C1318"/>
    <w:rsid w:val="004C166E"/>
    <w:rsid w:val="004C459A"/>
    <w:rsid w:val="004C6552"/>
    <w:rsid w:val="004D370B"/>
    <w:rsid w:val="004D4971"/>
    <w:rsid w:val="004D4CAE"/>
    <w:rsid w:val="004E0208"/>
    <w:rsid w:val="004E4EDF"/>
    <w:rsid w:val="004E6B03"/>
    <w:rsid w:val="004F216C"/>
    <w:rsid w:val="004F416C"/>
    <w:rsid w:val="004F41E5"/>
    <w:rsid w:val="004F561C"/>
    <w:rsid w:val="00500B44"/>
    <w:rsid w:val="00504181"/>
    <w:rsid w:val="00512A25"/>
    <w:rsid w:val="0051310E"/>
    <w:rsid w:val="00520BD0"/>
    <w:rsid w:val="00526719"/>
    <w:rsid w:val="00537C15"/>
    <w:rsid w:val="00557308"/>
    <w:rsid w:val="00566396"/>
    <w:rsid w:val="00566576"/>
    <w:rsid w:val="005720BA"/>
    <w:rsid w:val="005724FD"/>
    <w:rsid w:val="00572F5E"/>
    <w:rsid w:val="005758ED"/>
    <w:rsid w:val="00576198"/>
    <w:rsid w:val="00587F4A"/>
    <w:rsid w:val="005B54AC"/>
    <w:rsid w:val="005C039D"/>
    <w:rsid w:val="005C6066"/>
    <w:rsid w:val="005D1351"/>
    <w:rsid w:val="005D68B8"/>
    <w:rsid w:val="005E0C6C"/>
    <w:rsid w:val="005E47B4"/>
    <w:rsid w:val="005E72AC"/>
    <w:rsid w:val="005E7F04"/>
    <w:rsid w:val="005F5191"/>
    <w:rsid w:val="005F6106"/>
    <w:rsid w:val="005F678E"/>
    <w:rsid w:val="005F6E88"/>
    <w:rsid w:val="00614476"/>
    <w:rsid w:val="0061642C"/>
    <w:rsid w:val="00616434"/>
    <w:rsid w:val="00616D84"/>
    <w:rsid w:val="0062184D"/>
    <w:rsid w:val="006229AD"/>
    <w:rsid w:val="00622FD7"/>
    <w:rsid w:val="00623189"/>
    <w:rsid w:val="00624C6C"/>
    <w:rsid w:val="006316B0"/>
    <w:rsid w:val="006358AD"/>
    <w:rsid w:val="006373AB"/>
    <w:rsid w:val="006412C3"/>
    <w:rsid w:val="0064431D"/>
    <w:rsid w:val="00646DE7"/>
    <w:rsid w:val="0065185B"/>
    <w:rsid w:val="00652786"/>
    <w:rsid w:val="0066365D"/>
    <w:rsid w:val="006673EB"/>
    <w:rsid w:val="0066742F"/>
    <w:rsid w:val="00674B1E"/>
    <w:rsid w:val="00674E9D"/>
    <w:rsid w:val="00684A67"/>
    <w:rsid w:val="00691336"/>
    <w:rsid w:val="00693270"/>
    <w:rsid w:val="006A35CC"/>
    <w:rsid w:val="006B1001"/>
    <w:rsid w:val="006B20FB"/>
    <w:rsid w:val="006B22BD"/>
    <w:rsid w:val="006B5E01"/>
    <w:rsid w:val="006C0371"/>
    <w:rsid w:val="006C12C8"/>
    <w:rsid w:val="006C5E1F"/>
    <w:rsid w:val="006D46AD"/>
    <w:rsid w:val="006D74E9"/>
    <w:rsid w:val="006D795C"/>
    <w:rsid w:val="006E5426"/>
    <w:rsid w:val="006E62F9"/>
    <w:rsid w:val="006E6750"/>
    <w:rsid w:val="006F3772"/>
    <w:rsid w:val="006F4471"/>
    <w:rsid w:val="00700A5A"/>
    <w:rsid w:val="00705276"/>
    <w:rsid w:val="00705333"/>
    <w:rsid w:val="00710981"/>
    <w:rsid w:val="007114B1"/>
    <w:rsid w:val="00723FBF"/>
    <w:rsid w:val="00730317"/>
    <w:rsid w:val="00732206"/>
    <w:rsid w:val="00742E6B"/>
    <w:rsid w:val="0074307D"/>
    <w:rsid w:val="0074575E"/>
    <w:rsid w:val="00746396"/>
    <w:rsid w:val="007574EF"/>
    <w:rsid w:val="00776F59"/>
    <w:rsid w:val="007778AE"/>
    <w:rsid w:val="00781092"/>
    <w:rsid w:val="00782E3E"/>
    <w:rsid w:val="00785CD5"/>
    <w:rsid w:val="00790CEF"/>
    <w:rsid w:val="00790D04"/>
    <w:rsid w:val="007B16F8"/>
    <w:rsid w:val="007C494A"/>
    <w:rsid w:val="007C64D0"/>
    <w:rsid w:val="007D21DF"/>
    <w:rsid w:val="007D2E9A"/>
    <w:rsid w:val="007E0B2A"/>
    <w:rsid w:val="007E23EE"/>
    <w:rsid w:val="007E4AD4"/>
    <w:rsid w:val="007F1B30"/>
    <w:rsid w:val="007F4043"/>
    <w:rsid w:val="007F52FE"/>
    <w:rsid w:val="00801FC5"/>
    <w:rsid w:val="0081461C"/>
    <w:rsid w:val="00815596"/>
    <w:rsid w:val="00817457"/>
    <w:rsid w:val="00820675"/>
    <w:rsid w:val="00830654"/>
    <w:rsid w:val="00833EAF"/>
    <w:rsid w:val="00834F55"/>
    <w:rsid w:val="008359E0"/>
    <w:rsid w:val="00840D71"/>
    <w:rsid w:val="00845B6A"/>
    <w:rsid w:val="00845BE4"/>
    <w:rsid w:val="00850F0E"/>
    <w:rsid w:val="00853F28"/>
    <w:rsid w:val="0085706D"/>
    <w:rsid w:val="00857A02"/>
    <w:rsid w:val="00860234"/>
    <w:rsid w:val="00860E42"/>
    <w:rsid w:val="0086130F"/>
    <w:rsid w:val="00862FC2"/>
    <w:rsid w:val="00867FCF"/>
    <w:rsid w:val="0087136D"/>
    <w:rsid w:val="008717F5"/>
    <w:rsid w:val="008764A1"/>
    <w:rsid w:val="00881332"/>
    <w:rsid w:val="00882F92"/>
    <w:rsid w:val="00884A7E"/>
    <w:rsid w:val="00887639"/>
    <w:rsid w:val="00894AC0"/>
    <w:rsid w:val="00896456"/>
    <w:rsid w:val="008A015D"/>
    <w:rsid w:val="008A312B"/>
    <w:rsid w:val="008A41AE"/>
    <w:rsid w:val="008B0CBD"/>
    <w:rsid w:val="008B398A"/>
    <w:rsid w:val="008C7878"/>
    <w:rsid w:val="008D1187"/>
    <w:rsid w:val="008D7CC3"/>
    <w:rsid w:val="008E6450"/>
    <w:rsid w:val="008F29D0"/>
    <w:rsid w:val="008F464C"/>
    <w:rsid w:val="009003AE"/>
    <w:rsid w:val="00900F0A"/>
    <w:rsid w:val="009060DC"/>
    <w:rsid w:val="00907B8A"/>
    <w:rsid w:val="00911EE9"/>
    <w:rsid w:val="00923802"/>
    <w:rsid w:val="009309C5"/>
    <w:rsid w:val="00934564"/>
    <w:rsid w:val="00971A39"/>
    <w:rsid w:val="00972CD8"/>
    <w:rsid w:val="00977A41"/>
    <w:rsid w:val="00981011"/>
    <w:rsid w:val="009810D3"/>
    <w:rsid w:val="00983BF3"/>
    <w:rsid w:val="00990AD6"/>
    <w:rsid w:val="00990B3D"/>
    <w:rsid w:val="00990E87"/>
    <w:rsid w:val="00992E84"/>
    <w:rsid w:val="009A0A4D"/>
    <w:rsid w:val="009A2A64"/>
    <w:rsid w:val="009A70EF"/>
    <w:rsid w:val="009C0934"/>
    <w:rsid w:val="009C0B0C"/>
    <w:rsid w:val="009C66DC"/>
    <w:rsid w:val="009D2935"/>
    <w:rsid w:val="009D451E"/>
    <w:rsid w:val="009E1634"/>
    <w:rsid w:val="009E5870"/>
    <w:rsid w:val="009E68C7"/>
    <w:rsid w:val="00A101D6"/>
    <w:rsid w:val="00A10DE6"/>
    <w:rsid w:val="00A13DA7"/>
    <w:rsid w:val="00A14C2F"/>
    <w:rsid w:val="00A154A1"/>
    <w:rsid w:val="00A16F6E"/>
    <w:rsid w:val="00A21C8A"/>
    <w:rsid w:val="00A256A2"/>
    <w:rsid w:val="00A25747"/>
    <w:rsid w:val="00A25A91"/>
    <w:rsid w:val="00A34392"/>
    <w:rsid w:val="00A407F8"/>
    <w:rsid w:val="00A47947"/>
    <w:rsid w:val="00A5234A"/>
    <w:rsid w:val="00A57677"/>
    <w:rsid w:val="00A714A3"/>
    <w:rsid w:val="00A74990"/>
    <w:rsid w:val="00A7499A"/>
    <w:rsid w:val="00A80DBB"/>
    <w:rsid w:val="00A831D1"/>
    <w:rsid w:val="00A87373"/>
    <w:rsid w:val="00A90DD4"/>
    <w:rsid w:val="00A92334"/>
    <w:rsid w:val="00A96BC3"/>
    <w:rsid w:val="00A97DA6"/>
    <w:rsid w:val="00AA3AD4"/>
    <w:rsid w:val="00AD04AF"/>
    <w:rsid w:val="00AE2C27"/>
    <w:rsid w:val="00AF12FA"/>
    <w:rsid w:val="00AF7040"/>
    <w:rsid w:val="00B014BE"/>
    <w:rsid w:val="00B0525F"/>
    <w:rsid w:val="00B12F54"/>
    <w:rsid w:val="00B14E71"/>
    <w:rsid w:val="00B22D01"/>
    <w:rsid w:val="00B23BDC"/>
    <w:rsid w:val="00B26FCE"/>
    <w:rsid w:val="00B273B7"/>
    <w:rsid w:val="00B3409F"/>
    <w:rsid w:val="00B37040"/>
    <w:rsid w:val="00B448E6"/>
    <w:rsid w:val="00B57E80"/>
    <w:rsid w:val="00B60540"/>
    <w:rsid w:val="00B6189F"/>
    <w:rsid w:val="00B6749A"/>
    <w:rsid w:val="00B822A5"/>
    <w:rsid w:val="00B832EF"/>
    <w:rsid w:val="00B83996"/>
    <w:rsid w:val="00B86253"/>
    <w:rsid w:val="00B862DF"/>
    <w:rsid w:val="00BA1629"/>
    <w:rsid w:val="00BC1947"/>
    <w:rsid w:val="00BC2A82"/>
    <w:rsid w:val="00BC31B2"/>
    <w:rsid w:val="00BC78CC"/>
    <w:rsid w:val="00BD2B18"/>
    <w:rsid w:val="00BD445B"/>
    <w:rsid w:val="00BE4A3E"/>
    <w:rsid w:val="00BE59E8"/>
    <w:rsid w:val="00BE6E68"/>
    <w:rsid w:val="00BE6F9E"/>
    <w:rsid w:val="00BF1606"/>
    <w:rsid w:val="00BF2FC6"/>
    <w:rsid w:val="00C036BE"/>
    <w:rsid w:val="00C06AD6"/>
    <w:rsid w:val="00C11FBB"/>
    <w:rsid w:val="00C12656"/>
    <w:rsid w:val="00C2166D"/>
    <w:rsid w:val="00C27A12"/>
    <w:rsid w:val="00C40EB6"/>
    <w:rsid w:val="00C444AA"/>
    <w:rsid w:val="00C57CC4"/>
    <w:rsid w:val="00C6167C"/>
    <w:rsid w:val="00C76D25"/>
    <w:rsid w:val="00C803CB"/>
    <w:rsid w:val="00C82200"/>
    <w:rsid w:val="00C86F11"/>
    <w:rsid w:val="00C92EA2"/>
    <w:rsid w:val="00C9350D"/>
    <w:rsid w:val="00C9469B"/>
    <w:rsid w:val="00C9478D"/>
    <w:rsid w:val="00C96A96"/>
    <w:rsid w:val="00C96F0B"/>
    <w:rsid w:val="00CA611B"/>
    <w:rsid w:val="00CA629C"/>
    <w:rsid w:val="00CA7398"/>
    <w:rsid w:val="00CA73D3"/>
    <w:rsid w:val="00CD0622"/>
    <w:rsid w:val="00CD07C1"/>
    <w:rsid w:val="00CD2C01"/>
    <w:rsid w:val="00CE0641"/>
    <w:rsid w:val="00CF50AB"/>
    <w:rsid w:val="00D020FE"/>
    <w:rsid w:val="00D10ED6"/>
    <w:rsid w:val="00D11BF4"/>
    <w:rsid w:val="00D12772"/>
    <w:rsid w:val="00D25FD2"/>
    <w:rsid w:val="00D32899"/>
    <w:rsid w:val="00D331EB"/>
    <w:rsid w:val="00D35E7E"/>
    <w:rsid w:val="00D40A8C"/>
    <w:rsid w:val="00D51978"/>
    <w:rsid w:val="00D6228E"/>
    <w:rsid w:val="00D70761"/>
    <w:rsid w:val="00D73C7F"/>
    <w:rsid w:val="00D74C78"/>
    <w:rsid w:val="00D74CCA"/>
    <w:rsid w:val="00D76F9B"/>
    <w:rsid w:val="00D80E01"/>
    <w:rsid w:val="00D8149D"/>
    <w:rsid w:val="00D8149F"/>
    <w:rsid w:val="00D84596"/>
    <w:rsid w:val="00D915C9"/>
    <w:rsid w:val="00D91630"/>
    <w:rsid w:val="00D93A8C"/>
    <w:rsid w:val="00D967A7"/>
    <w:rsid w:val="00D97587"/>
    <w:rsid w:val="00DA0500"/>
    <w:rsid w:val="00DA0B4F"/>
    <w:rsid w:val="00DB1D9C"/>
    <w:rsid w:val="00DB2DC6"/>
    <w:rsid w:val="00DB599F"/>
    <w:rsid w:val="00DB60D2"/>
    <w:rsid w:val="00DB69DF"/>
    <w:rsid w:val="00DD18D4"/>
    <w:rsid w:val="00DD3BAD"/>
    <w:rsid w:val="00DE1A1A"/>
    <w:rsid w:val="00DE66D4"/>
    <w:rsid w:val="00DE7B1E"/>
    <w:rsid w:val="00DF0636"/>
    <w:rsid w:val="00DF2B03"/>
    <w:rsid w:val="00E058EE"/>
    <w:rsid w:val="00E16998"/>
    <w:rsid w:val="00E24605"/>
    <w:rsid w:val="00E27CD1"/>
    <w:rsid w:val="00E37129"/>
    <w:rsid w:val="00E445EF"/>
    <w:rsid w:val="00E522B9"/>
    <w:rsid w:val="00E54078"/>
    <w:rsid w:val="00E5445D"/>
    <w:rsid w:val="00E54ABF"/>
    <w:rsid w:val="00E66914"/>
    <w:rsid w:val="00E67A37"/>
    <w:rsid w:val="00E703A6"/>
    <w:rsid w:val="00E70C06"/>
    <w:rsid w:val="00E71BF5"/>
    <w:rsid w:val="00E7569D"/>
    <w:rsid w:val="00E77735"/>
    <w:rsid w:val="00E77858"/>
    <w:rsid w:val="00E83235"/>
    <w:rsid w:val="00E85E98"/>
    <w:rsid w:val="00E9192B"/>
    <w:rsid w:val="00E9243D"/>
    <w:rsid w:val="00EA1A9A"/>
    <w:rsid w:val="00EC4C58"/>
    <w:rsid w:val="00EC5949"/>
    <w:rsid w:val="00EC6E8E"/>
    <w:rsid w:val="00ED51C7"/>
    <w:rsid w:val="00EE49D2"/>
    <w:rsid w:val="00EF508C"/>
    <w:rsid w:val="00EF56DA"/>
    <w:rsid w:val="00EF5AA8"/>
    <w:rsid w:val="00F00AC4"/>
    <w:rsid w:val="00F00F6D"/>
    <w:rsid w:val="00F00FB7"/>
    <w:rsid w:val="00F0234D"/>
    <w:rsid w:val="00F0450D"/>
    <w:rsid w:val="00F048D6"/>
    <w:rsid w:val="00F06BAE"/>
    <w:rsid w:val="00F120AF"/>
    <w:rsid w:val="00F176AE"/>
    <w:rsid w:val="00F25B82"/>
    <w:rsid w:val="00F27863"/>
    <w:rsid w:val="00F313A4"/>
    <w:rsid w:val="00F33A61"/>
    <w:rsid w:val="00F40010"/>
    <w:rsid w:val="00F46445"/>
    <w:rsid w:val="00F46603"/>
    <w:rsid w:val="00F46DCB"/>
    <w:rsid w:val="00F479D9"/>
    <w:rsid w:val="00F512FE"/>
    <w:rsid w:val="00F6040E"/>
    <w:rsid w:val="00F66582"/>
    <w:rsid w:val="00F73CC4"/>
    <w:rsid w:val="00F80CF5"/>
    <w:rsid w:val="00F816E8"/>
    <w:rsid w:val="00F90648"/>
    <w:rsid w:val="00F91D09"/>
    <w:rsid w:val="00F93A81"/>
    <w:rsid w:val="00F971E1"/>
    <w:rsid w:val="00FA5564"/>
    <w:rsid w:val="00FA727E"/>
    <w:rsid w:val="00FB67C7"/>
    <w:rsid w:val="00FC2A81"/>
    <w:rsid w:val="00FC352E"/>
    <w:rsid w:val="00FC4ED4"/>
    <w:rsid w:val="00FC5CB8"/>
    <w:rsid w:val="00FD04F3"/>
    <w:rsid w:val="00FD1E40"/>
    <w:rsid w:val="00FD5B30"/>
    <w:rsid w:val="00FE34F1"/>
    <w:rsid w:val="00FF43D7"/>
    <w:rsid w:val="00FF45C4"/>
    <w:rsid w:val="00FF4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E8AB50"/>
  <w15:chartTrackingRefBased/>
  <w15:docId w15:val="{13C482F5-58A4-481B-854A-64C6551E8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00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8459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21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1DF"/>
  </w:style>
  <w:style w:type="paragraph" w:styleId="Footer">
    <w:name w:val="footer"/>
    <w:basedOn w:val="Normal"/>
    <w:link w:val="FooterChar"/>
    <w:uiPriority w:val="99"/>
    <w:unhideWhenUsed/>
    <w:rsid w:val="007D21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1DF"/>
  </w:style>
  <w:style w:type="character" w:customStyle="1" w:styleId="Heading2Char">
    <w:name w:val="Heading 2 Char"/>
    <w:basedOn w:val="DefaultParagraphFont"/>
    <w:link w:val="Heading2"/>
    <w:uiPriority w:val="9"/>
    <w:rsid w:val="00D84596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4800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F2B0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46AD"/>
    <w:rPr>
      <w:color w:val="954F72" w:themeColor="followedHyperlink"/>
      <w:u w:val="single"/>
    </w:rPr>
  </w:style>
  <w:style w:type="paragraph" w:customStyle="1" w:styleId="Default">
    <w:name w:val="Default"/>
    <w:rsid w:val="00E445E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567A6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567A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567A6"/>
    <w:pPr>
      <w:spacing w:after="100"/>
      <w:ind w:left="22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0567A6"/>
    <w:pPr>
      <w:spacing w:after="100"/>
      <w:ind w:left="440"/>
    </w:pPr>
    <w:rPr>
      <w:rFonts w:eastAsiaTheme="minorEastAsia" w:cs="Times New Roman"/>
      <w:lang w:val="en-US"/>
    </w:rPr>
  </w:style>
  <w:style w:type="character" w:customStyle="1" w:styleId="nowrap">
    <w:name w:val="nowrap"/>
    <w:basedOn w:val="DefaultParagraphFont"/>
    <w:rsid w:val="00085063"/>
  </w:style>
  <w:style w:type="paragraph" w:styleId="ListParagraph">
    <w:name w:val="List Paragraph"/>
    <w:basedOn w:val="Normal"/>
    <w:uiPriority w:val="34"/>
    <w:qFormat/>
    <w:rsid w:val="00D40A8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358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58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537C1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F30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22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rcury.swin.edu.au/cos80021/s102617305/Assignment2/buyonline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04C2249-59FA-4A1D-869C-E8F34A8A05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57</TotalTime>
  <Pages>3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 DONY CHITTEZHATH</dc:creator>
  <cp:keywords/>
  <dc:description/>
  <cp:lastModifiedBy>mathewdony007@gmail.com</cp:lastModifiedBy>
  <cp:revision>62</cp:revision>
  <cp:lastPrinted>2020-03-30T09:17:00Z</cp:lastPrinted>
  <dcterms:created xsi:type="dcterms:W3CDTF">2019-08-27T02:08:00Z</dcterms:created>
  <dcterms:modified xsi:type="dcterms:W3CDTF">2020-05-23T20:40:00Z</dcterms:modified>
</cp:coreProperties>
</file>